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o</w:t>
      </w:r>
      <w:r>
        <w:t xml:space="preserve"> </w:t>
      </w:r>
      <w:r>
        <w:t xml:space="preserve">PD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ao PDR received a score of 60.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ao PDR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o PDR received a score of</w:t>
      </w:r>
      <w:r>
        <w:t xml:space="preserve"> </w:t>
      </w:r>
      <w:r>
        <w:rPr>
          <w:b/>
          <w:bCs/>
        </w:rPr>
        <w:t xml:space="preserve">65.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ao PDR received a score of 69.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ao PDR received a score of 4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ao PDR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ao PDR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ao PD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ao PDR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ao PD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ao PDR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ao PDR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ao PDR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ao PDR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ao PDR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ao PDR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ao PDR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ao PDR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2005,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1,202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4, 2007, 2008,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05, 2006, 2011,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7:32Z</dcterms:created>
  <dcterms:modified xsi:type="dcterms:W3CDTF">2024-11-12T01: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ao PDR Country Report</vt:lpwstr>
  </property>
  <property fmtid="{D5CDD505-2E9C-101B-9397-08002B2CF9AE}" pid="10" name="toc-title">
    <vt:lpwstr>Table of contents</vt:lpwstr>
  </property>
</Properties>
</file>